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D5CC9" w14:textId="77777777" w:rsidR="009C417E" w:rsidRDefault="00000000">
      <w:pPr>
        <w:spacing w:line="360" w:lineRule="auto"/>
        <w:jc w:val="left"/>
        <w:rPr>
          <w:rFonts w:ascii="黑体" w:eastAsia="黑体" w:hAnsi="黑体" w:cs="方正小标宋简体" w:hint="eastAsia"/>
          <w:sz w:val="32"/>
          <w:szCs w:val="32"/>
        </w:rPr>
      </w:pPr>
      <w:r>
        <w:rPr>
          <w:rFonts w:ascii="黑体" w:eastAsia="黑体" w:hAnsi="黑体" w:cs="方正小标宋简体" w:hint="eastAsia"/>
          <w:sz w:val="32"/>
          <w:szCs w:val="32"/>
        </w:rPr>
        <w:t>附件</w:t>
      </w:r>
    </w:p>
    <w:p w14:paraId="2CAD72B9" w14:textId="77777777" w:rsidR="009C417E" w:rsidRDefault="00000000">
      <w:pPr>
        <w:spacing w:line="360" w:lineRule="auto"/>
        <w:jc w:val="center"/>
        <w:rPr>
          <w:rFonts w:ascii="黑体" w:eastAsia="黑体" w:hAnsi="黑体" w:cs="黑体" w:hint="eastAsia"/>
          <w:b/>
          <w:bCs/>
          <w:sz w:val="32"/>
          <w:szCs w:val="32"/>
        </w:rPr>
      </w:pPr>
      <w:bookmarkStart w:id="0" w:name="_Hlk192073959"/>
      <w:r>
        <w:rPr>
          <w:rFonts w:ascii="方正小标宋简体" w:eastAsia="方正小标宋简体" w:hAnsi="方正小标宋简体" w:cs="方正小标宋简体" w:hint="eastAsia"/>
          <w:sz w:val="44"/>
          <w:szCs w:val="44"/>
        </w:rPr>
        <w:t>中国教育学会会员申请流程</w:t>
      </w:r>
      <w:bookmarkEnd w:id="0"/>
    </w:p>
    <w:p w14:paraId="1516E5AC" w14:textId="77777777" w:rsidR="009C417E" w:rsidRDefault="00000000">
      <w:pPr>
        <w:pStyle w:val="a9"/>
        <w:spacing w:line="560" w:lineRule="exact"/>
        <w:ind w:left="641" w:firstLineChars="0" w:firstLine="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一、个人会员</w:t>
      </w:r>
    </w:p>
    <w:p w14:paraId="2A75AF62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1.入会条件</w:t>
      </w:r>
    </w:p>
    <w:p w14:paraId="7FD60968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具有副高级及以上职称，或获得过地市级及以上奖励（荣誉称号）的中小学（幼儿园）、高校、科研机构、教育新闻出版单位工作者均可申请加入。在教育领域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作出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较大贡献、有社会影响力的优秀者，可破格核准成为会员。</w:t>
      </w:r>
    </w:p>
    <w:p w14:paraId="5133CD92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2.会费标准</w:t>
      </w:r>
    </w:p>
    <w:p w14:paraId="4B623E5E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00元/年</w:t>
      </w:r>
    </w:p>
    <w:p w14:paraId="12FF7E4F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3.会员权益</w:t>
      </w:r>
    </w:p>
    <w:p w14:paraId="6E9D4E39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1）</w:t>
      </w:r>
      <w:r>
        <w:rPr>
          <w:rFonts w:ascii="仿宋_GB2312" w:eastAsia="仿宋_GB2312" w:hAnsi="仿宋_GB2312" w:cs="仿宋_GB2312"/>
          <w:sz w:val="32"/>
          <w:szCs w:val="32"/>
        </w:rPr>
        <w:t>享有本会服务的优先权；</w:t>
      </w:r>
    </w:p>
    <w:p w14:paraId="23CEE362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2）</w:t>
      </w:r>
      <w:r>
        <w:rPr>
          <w:rFonts w:ascii="仿宋_GB2312" w:eastAsia="仿宋_GB2312" w:hAnsi="仿宋_GB2312" w:cs="仿宋_GB2312"/>
          <w:sz w:val="32"/>
          <w:szCs w:val="32"/>
        </w:rPr>
        <w:t>享有参加本会举办的会员活动专属权，如会员专题案例征集、会员专题调研、会员日活动等；</w:t>
      </w:r>
    </w:p>
    <w:p w14:paraId="52F5F80C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3）</w:t>
      </w:r>
      <w:r>
        <w:rPr>
          <w:rFonts w:ascii="仿宋_GB2312" w:eastAsia="仿宋_GB2312" w:hAnsi="仿宋_GB2312" w:cs="仿宋_GB2312"/>
          <w:sz w:val="32"/>
          <w:szCs w:val="32"/>
        </w:rPr>
        <w:t>享有申报本会教育科研规划课题资格；</w:t>
      </w:r>
    </w:p>
    <w:p w14:paraId="4139CF35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4）</w:t>
      </w:r>
      <w:r>
        <w:rPr>
          <w:rFonts w:ascii="仿宋_GB2312" w:eastAsia="仿宋_GB2312" w:hAnsi="仿宋_GB2312" w:cs="仿宋_GB2312"/>
          <w:sz w:val="32"/>
          <w:szCs w:val="32"/>
        </w:rPr>
        <w:t>优惠参加本会和本会分支机构举办的收费类学术活动；</w:t>
      </w:r>
    </w:p>
    <w:p w14:paraId="61CEFED7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5）</w:t>
      </w:r>
      <w:r>
        <w:rPr>
          <w:rFonts w:ascii="仿宋_GB2312" w:eastAsia="仿宋_GB2312" w:hAnsi="仿宋_GB2312" w:cs="仿宋_GB2312"/>
          <w:sz w:val="32"/>
          <w:szCs w:val="32"/>
        </w:rPr>
        <w:t>优惠订阅本</w:t>
      </w:r>
      <w:proofErr w:type="gramStart"/>
      <w:r>
        <w:rPr>
          <w:rFonts w:ascii="仿宋_GB2312" w:eastAsia="仿宋_GB2312" w:hAnsi="仿宋_GB2312" w:cs="仿宋_GB2312"/>
          <w:sz w:val="32"/>
          <w:szCs w:val="32"/>
        </w:rPr>
        <w:t>会所办</w:t>
      </w:r>
      <w:proofErr w:type="gramEnd"/>
      <w:r>
        <w:rPr>
          <w:rFonts w:ascii="仿宋_GB2312" w:eastAsia="仿宋_GB2312" w:hAnsi="仿宋_GB2312" w:cs="仿宋_GB2312"/>
          <w:sz w:val="32"/>
          <w:szCs w:val="32"/>
        </w:rPr>
        <w:t>刊物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14:paraId="5D136F19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4.申请流程</w:t>
      </w:r>
    </w:p>
    <w:p w14:paraId="4D99E8A0" w14:textId="77777777" w:rsidR="009C417E" w:rsidRDefault="00000000">
      <w:pPr>
        <w:spacing w:line="560" w:lineRule="exact"/>
        <w:jc w:val="center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    （1）</w:t>
      </w:r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>登录中国教育学</w:t>
      </w:r>
      <w:proofErr w:type="gramStart"/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>会官网</w:t>
      </w:r>
      <w:proofErr w:type="gramEnd"/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 xml:space="preserve"> </w:t>
      </w:r>
      <w:r>
        <w:rPr>
          <w:rFonts w:ascii="仿宋_GB2312" w:eastAsia="仿宋_GB2312" w:hAnsi="仿宋_GB2312" w:cs="仿宋_GB2312" w:hint="eastAsia"/>
          <w:w w:val="95"/>
          <w:sz w:val="32"/>
          <w:szCs w:val="32"/>
          <w:u w:val="single"/>
        </w:rPr>
        <w:t>https://www.cse.edu.cn/</w:t>
      </w:r>
      <w:r>
        <w:rPr>
          <w:rFonts w:ascii="仿宋_GB2312" w:eastAsia="仿宋_GB2312" w:hAnsi="仿宋_GB2312" w:cs="仿宋_GB2312" w:hint="eastAsia"/>
          <w:sz w:val="32"/>
          <w:szCs w:val="32"/>
        </w:rPr>
        <w:t>，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点击官网首页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“申请会员”，进入后选择“个人会员”申请。</w:t>
      </w:r>
    </w:p>
    <w:p w14:paraId="247E1419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2）阅读个人会员申请须知及《中国教育学会管理办法》并点击同意；</w:t>
      </w:r>
    </w:p>
    <w:p w14:paraId="13D5D1FC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3）使用手机号进行验证并设置密码；</w:t>
      </w:r>
    </w:p>
    <w:p w14:paraId="0CE56E4B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（4）填写个人基本信息，并选择“学生发展指导分会”作为服务主体；</w:t>
      </w:r>
    </w:p>
    <w:p w14:paraId="58C4DA22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5）上传证件照照片；</w:t>
      </w:r>
    </w:p>
    <w:p w14:paraId="12F12E9C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6）查看并下载系统生成的个人会员申请表模板，打印签字盖章后扫描为 PDF 文件，点击“选择文件”进行上传后点击“上报”按键完成申请；</w:t>
      </w:r>
    </w:p>
    <w:p w14:paraId="4995CB7F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bookmarkStart w:id="1" w:name="OLE_LINK1"/>
      <w:r>
        <w:rPr>
          <w:rFonts w:ascii="仿宋_GB2312" w:eastAsia="仿宋_GB2312" w:hAnsi="仿宋_GB2312" w:cs="仿宋_GB2312" w:hint="eastAsia"/>
          <w:sz w:val="32"/>
          <w:szCs w:val="32"/>
        </w:rPr>
        <w:t>（7）</w:t>
      </w:r>
      <w:bookmarkEnd w:id="1"/>
      <w:r>
        <w:rPr>
          <w:rFonts w:ascii="仿宋_GB2312" w:eastAsia="仿宋_GB2312" w:hAnsi="仿宋_GB2312" w:cs="仿宋_GB2312" w:hint="eastAsia"/>
          <w:sz w:val="32"/>
          <w:szCs w:val="32"/>
        </w:rPr>
        <w:t>等待审核。</w:t>
      </w:r>
    </w:p>
    <w:p w14:paraId="12ACA327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8）</w:t>
      </w:r>
      <w:bookmarkStart w:id="2" w:name="OLE_LINK5"/>
      <w:bookmarkStart w:id="3" w:name="OLE_LINK3"/>
      <w:r>
        <w:rPr>
          <w:rFonts w:ascii="仿宋_GB2312" w:eastAsia="仿宋_GB2312" w:hAnsi="仿宋_GB2312" w:cs="仿宋_GB2312" w:hint="eastAsia"/>
          <w:sz w:val="32"/>
          <w:szCs w:val="32"/>
        </w:rPr>
        <w:t>收到申请成功短信后，按要求</w:t>
      </w:r>
      <w:bookmarkEnd w:id="2"/>
      <w:r>
        <w:rPr>
          <w:rFonts w:ascii="仿宋_GB2312" w:eastAsia="仿宋_GB2312" w:hAnsi="仿宋_GB2312" w:cs="仿宋_GB2312" w:hint="eastAsia"/>
          <w:sz w:val="32"/>
          <w:szCs w:val="32"/>
        </w:rPr>
        <w:t>缴纳会费。</w:t>
      </w:r>
      <w:bookmarkEnd w:id="3"/>
    </w:p>
    <w:p w14:paraId="03FBC4BF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bookmarkStart w:id="4" w:name="OLE_LINK4"/>
      <w:r>
        <w:rPr>
          <w:rFonts w:ascii="仿宋_GB2312" w:eastAsia="仿宋_GB2312" w:hAnsi="仿宋_GB2312" w:cs="仿宋_GB2312" w:hint="eastAsia"/>
          <w:sz w:val="32"/>
          <w:szCs w:val="32"/>
        </w:rPr>
        <w:t>（9）在中国教育学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会官网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登录个人会员账号，可打印电子会员证及参与学会各项活动。</w:t>
      </w:r>
    </w:p>
    <w:bookmarkEnd w:id="4"/>
    <w:p w14:paraId="6CB781FD" w14:textId="77777777" w:rsidR="009C417E" w:rsidRDefault="00000000">
      <w:pPr>
        <w:pStyle w:val="a9"/>
        <w:spacing w:line="560" w:lineRule="exact"/>
        <w:ind w:left="641" w:firstLineChars="0" w:firstLine="0"/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二、单位会员</w:t>
      </w:r>
    </w:p>
    <w:p w14:paraId="5702C65D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1.入会条件</w:t>
      </w:r>
    </w:p>
    <w:p w14:paraId="2080B694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小学校、幼儿园、高等院校、教育科研机构、教育类出版单位、教育类社会团体等均可申请加入。</w:t>
      </w:r>
    </w:p>
    <w:p w14:paraId="04E9089D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2.会费标准</w:t>
      </w:r>
    </w:p>
    <w:p w14:paraId="7AFC0F07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学校：5000元/年</w:t>
      </w:r>
    </w:p>
    <w:p w14:paraId="32D96EE3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其他单位：10000元/年</w:t>
      </w:r>
    </w:p>
    <w:p w14:paraId="5A7FD14E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3.会员权益</w:t>
      </w:r>
    </w:p>
    <w:p w14:paraId="748D8B2E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1）享有本会服务的优先权；</w:t>
      </w:r>
    </w:p>
    <w:p w14:paraId="7521487D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2）享有参加本会举办的会员活动专属权，如单位会员现场观摩活动、单位会员教学成果展示活动等；</w:t>
      </w:r>
    </w:p>
    <w:p w14:paraId="18E6C917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3）享有本会教育科研规划课题推荐资格；</w:t>
      </w:r>
    </w:p>
    <w:p w14:paraId="68BD3D90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4）优惠参加本会和本会分支机构举办的收费类学术活动；</w:t>
      </w:r>
    </w:p>
    <w:p w14:paraId="3EEF9EB8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（5）优惠订阅本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会所办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刊物。</w:t>
      </w:r>
    </w:p>
    <w:p w14:paraId="09A8D7C8" w14:textId="77777777" w:rsidR="009C417E" w:rsidRDefault="00000000">
      <w:pPr>
        <w:spacing w:line="560" w:lineRule="exact"/>
        <w:ind w:firstLineChars="200" w:firstLine="643"/>
        <w:rPr>
          <w:rFonts w:ascii="仿宋_GB2312" w:eastAsia="仿宋_GB2312" w:hAnsi="仿宋_GB2312" w:cs="仿宋_GB2312" w:hint="eastAsia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4.申请流程</w:t>
      </w:r>
    </w:p>
    <w:p w14:paraId="2D6ACC74" w14:textId="77777777" w:rsidR="009C417E" w:rsidRDefault="00000000">
      <w:pPr>
        <w:spacing w:line="560" w:lineRule="exact"/>
        <w:jc w:val="center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 xml:space="preserve">    （1）</w:t>
      </w:r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>登录中国教育学</w:t>
      </w:r>
      <w:proofErr w:type="gramStart"/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>会官网</w:t>
      </w:r>
      <w:proofErr w:type="gramEnd"/>
      <w:r>
        <w:rPr>
          <w:rFonts w:ascii="仿宋_GB2312" w:eastAsia="仿宋_GB2312" w:hAnsi="仿宋_GB2312" w:cs="仿宋_GB2312" w:hint="eastAsia"/>
          <w:w w:val="95"/>
          <w:sz w:val="32"/>
          <w:szCs w:val="32"/>
        </w:rPr>
        <w:t xml:space="preserve"> </w:t>
      </w:r>
      <w:r>
        <w:rPr>
          <w:rFonts w:ascii="仿宋_GB2312" w:eastAsia="仿宋_GB2312" w:hAnsi="仿宋_GB2312" w:cs="仿宋_GB2312" w:hint="eastAsia"/>
          <w:w w:val="95"/>
          <w:sz w:val="32"/>
          <w:szCs w:val="32"/>
          <w:u w:val="single"/>
        </w:rPr>
        <w:t>https://www.cse.edu.cn/</w:t>
      </w:r>
      <w:r>
        <w:rPr>
          <w:rFonts w:ascii="仿宋_GB2312" w:eastAsia="仿宋_GB2312" w:hAnsi="仿宋_GB2312" w:cs="仿宋_GB2312" w:hint="eastAsia"/>
          <w:sz w:val="32"/>
          <w:szCs w:val="32"/>
        </w:rPr>
        <w:t>，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点击官网首页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“申请会员”，进入后选择“单位会员”申请。</w:t>
      </w:r>
    </w:p>
    <w:p w14:paraId="75324BD7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2）阅读单位会员入会条件后，下载《中国教育学会单位会员申请表》和《单位法定代表人备案表》模板，填写签字并加盖申请单位公章后分别扫描为 PDF 格式；</w:t>
      </w:r>
    </w:p>
    <w:p w14:paraId="25945ECF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3）填写相关信息，并选择“学生发展指导分会”作为服务主体；</w:t>
      </w:r>
    </w:p>
    <w:p w14:paraId="4805EDA9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4）上传 PDF 版的《中国教育学会单位会员申请表》、《单位法定代表人备案表》以及单位法人登记证书或统一社会信用代码证复印件；</w:t>
      </w:r>
    </w:p>
    <w:p w14:paraId="267B4AA8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bookmarkStart w:id="5" w:name="OLE_LINK2"/>
      <w:r>
        <w:rPr>
          <w:rFonts w:ascii="仿宋_GB2312" w:eastAsia="仿宋_GB2312" w:hAnsi="仿宋_GB2312" w:cs="仿宋_GB2312" w:hint="eastAsia"/>
          <w:sz w:val="32"/>
          <w:szCs w:val="32"/>
        </w:rPr>
        <w:t>（5）</w:t>
      </w:r>
      <w:bookmarkEnd w:id="5"/>
      <w:r>
        <w:rPr>
          <w:rFonts w:ascii="仿宋_GB2312" w:eastAsia="仿宋_GB2312" w:hAnsi="仿宋_GB2312" w:cs="仿宋_GB2312" w:hint="eastAsia"/>
          <w:sz w:val="32"/>
          <w:szCs w:val="32"/>
        </w:rPr>
        <w:t>提交申请，等待审核。</w:t>
      </w:r>
    </w:p>
    <w:p w14:paraId="62EBD5D6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6）收到申请成功短信后，按要求缴纳会费。</w:t>
      </w:r>
    </w:p>
    <w:p w14:paraId="0C776589" w14:textId="77777777" w:rsidR="009C417E" w:rsidRDefault="00000000">
      <w:pPr>
        <w:spacing w:line="560" w:lineRule="exact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（7）在中国教育学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会官网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登录</w:t>
      </w:r>
      <w:bookmarkStart w:id="6" w:name="OLE_LINK6"/>
      <w:r>
        <w:rPr>
          <w:rFonts w:ascii="仿宋_GB2312" w:eastAsia="仿宋_GB2312" w:hAnsi="仿宋_GB2312" w:cs="仿宋_GB2312" w:hint="eastAsia"/>
          <w:sz w:val="32"/>
          <w:szCs w:val="32"/>
        </w:rPr>
        <w:t>单位会员账号</w:t>
      </w:r>
      <w:bookmarkEnd w:id="6"/>
      <w:r>
        <w:rPr>
          <w:rFonts w:ascii="仿宋_GB2312" w:eastAsia="仿宋_GB2312" w:hAnsi="仿宋_GB2312" w:cs="仿宋_GB2312" w:hint="eastAsia"/>
          <w:sz w:val="32"/>
          <w:szCs w:val="32"/>
        </w:rPr>
        <w:t>，可打印电子会员证及参与学会各项活动。</w:t>
      </w:r>
    </w:p>
    <w:p w14:paraId="5B7EF6BC" w14:textId="77777777" w:rsidR="009C417E" w:rsidRDefault="009C417E">
      <w:pPr>
        <w:rPr>
          <w:rFonts w:ascii="仿宋_GB2312" w:eastAsia="仿宋_GB2312" w:hAnsi="仿宋_GB2312" w:cs="仿宋_GB2312" w:hint="eastAsia"/>
          <w:sz w:val="32"/>
          <w:szCs w:val="32"/>
        </w:rPr>
      </w:pPr>
    </w:p>
    <w:sectPr w:rsidR="009C41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D6F68" w14:textId="77777777" w:rsidR="00F81B65" w:rsidRDefault="00F81B65" w:rsidP="003F0A74">
      <w:r>
        <w:separator/>
      </w:r>
    </w:p>
  </w:endnote>
  <w:endnote w:type="continuationSeparator" w:id="0">
    <w:p w14:paraId="215476C6" w14:textId="77777777" w:rsidR="00F81B65" w:rsidRDefault="00F81B65" w:rsidP="003F0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汉仪书宋二KW"/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26043" w14:textId="77777777" w:rsidR="00F81B65" w:rsidRDefault="00F81B65" w:rsidP="003F0A74">
      <w:r>
        <w:separator/>
      </w:r>
    </w:p>
  </w:footnote>
  <w:footnote w:type="continuationSeparator" w:id="0">
    <w:p w14:paraId="294F33E6" w14:textId="77777777" w:rsidR="00F81B65" w:rsidRDefault="00F81B65" w:rsidP="003F0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DFA9300"/>
    <w:multiLevelType w:val="singleLevel"/>
    <w:tmpl w:val="BDFA9300"/>
    <w:lvl w:ilvl="0">
      <w:start w:val="1"/>
      <w:numFmt w:val="chineseCounting"/>
      <w:suff w:val="nothing"/>
      <w:lvlText w:val="%1、"/>
      <w:lvlJc w:val="left"/>
      <w:pPr>
        <w:ind w:left="0" w:firstLine="0"/>
      </w:pPr>
      <w:rPr>
        <w:rFonts w:hint="eastAsia"/>
      </w:rPr>
    </w:lvl>
  </w:abstractNum>
  <w:num w:numId="1" w16cid:durableId="366874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W0MDC0NDQ1MjY2NTBW0lEKTi0uzszPAykwrAUAfCsnwiwAAAA="/>
  </w:docVars>
  <w:rsids>
    <w:rsidRoot w:val="00BD28E9"/>
    <w:rsid w:val="F9F37936"/>
    <w:rsid w:val="F9FEBD40"/>
    <w:rsid w:val="FABB914A"/>
    <w:rsid w:val="FADFB476"/>
    <w:rsid w:val="FAE7D5B2"/>
    <w:rsid w:val="FAFFA628"/>
    <w:rsid w:val="FBBD87E8"/>
    <w:rsid w:val="FBBECB4A"/>
    <w:rsid w:val="FBFE7714"/>
    <w:rsid w:val="FBFE7CF9"/>
    <w:rsid w:val="FBFF9851"/>
    <w:rsid w:val="FBFFE35C"/>
    <w:rsid w:val="FC6CA36E"/>
    <w:rsid w:val="FCEF1C7F"/>
    <w:rsid w:val="FCF471F8"/>
    <w:rsid w:val="FCF6B9C0"/>
    <w:rsid w:val="FD1F1AAE"/>
    <w:rsid w:val="FDA5561E"/>
    <w:rsid w:val="FDBF14E9"/>
    <w:rsid w:val="FDF1B7B8"/>
    <w:rsid w:val="FDFF5970"/>
    <w:rsid w:val="FEDF9BE0"/>
    <w:rsid w:val="FEFF0078"/>
    <w:rsid w:val="FEFFBB5C"/>
    <w:rsid w:val="FFB8E456"/>
    <w:rsid w:val="FFB93EF3"/>
    <w:rsid w:val="FFBF3C1A"/>
    <w:rsid w:val="FFBFFC76"/>
    <w:rsid w:val="FFF51DA7"/>
    <w:rsid w:val="FFF70A99"/>
    <w:rsid w:val="FFFBEBEE"/>
    <w:rsid w:val="FFFF0BCD"/>
    <w:rsid w:val="FFFF395C"/>
    <w:rsid w:val="FFFF4C15"/>
    <w:rsid w:val="FFFFDFA8"/>
    <w:rsid w:val="001560FD"/>
    <w:rsid w:val="001A08DC"/>
    <w:rsid w:val="003F0A74"/>
    <w:rsid w:val="0041450F"/>
    <w:rsid w:val="00493B31"/>
    <w:rsid w:val="006C4B0F"/>
    <w:rsid w:val="007D6417"/>
    <w:rsid w:val="00897DF2"/>
    <w:rsid w:val="008B3AFF"/>
    <w:rsid w:val="008C65EE"/>
    <w:rsid w:val="009C417E"/>
    <w:rsid w:val="00B94BA2"/>
    <w:rsid w:val="00BD06A8"/>
    <w:rsid w:val="00BD28E9"/>
    <w:rsid w:val="00F81B65"/>
    <w:rsid w:val="00FF650A"/>
    <w:rsid w:val="1BE62A12"/>
    <w:rsid w:val="1BFF58B6"/>
    <w:rsid w:val="1C958E0D"/>
    <w:rsid w:val="1D1F588F"/>
    <w:rsid w:val="1DCB63B5"/>
    <w:rsid w:val="1F7F2FA9"/>
    <w:rsid w:val="1FBCBB23"/>
    <w:rsid w:val="1FF66595"/>
    <w:rsid w:val="1FF7BFFF"/>
    <w:rsid w:val="29BFA7E6"/>
    <w:rsid w:val="2DFF9F5B"/>
    <w:rsid w:val="2E551D99"/>
    <w:rsid w:val="2EFF32B9"/>
    <w:rsid w:val="2FAD081B"/>
    <w:rsid w:val="30FFC822"/>
    <w:rsid w:val="33FB59D2"/>
    <w:rsid w:val="34AF00C3"/>
    <w:rsid w:val="35C83CF1"/>
    <w:rsid w:val="377F46AD"/>
    <w:rsid w:val="37F3062C"/>
    <w:rsid w:val="37FF4B72"/>
    <w:rsid w:val="3B7EA7E7"/>
    <w:rsid w:val="3BDF57FB"/>
    <w:rsid w:val="3BF2831D"/>
    <w:rsid w:val="3CBF860B"/>
    <w:rsid w:val="3CFEA8EC"/>
    <w:rsid w:val="3DF7D19B"/>
    <w:rsid w:val="3EF45249"/>
    <w:rsid w:val="3F3DC304"/>
    <w:rsid w:val="3FF1EB0B"/>
    <w:rsid w:val="3FFF2F8A"/>
    <w:rsid w:val="3FFF4D65"/>
    <w:rsid w:val="3FFFB0C0"/>
    <w:rsid w:val="4277BA7B"/>
    <w:rsid w:val="43DE163E"/>
    <w:rsid w:val="44BFD775"/>
    <w:rsid w:val="47679A41"/>
    <w:rsid w:val="476B17FE"/>
    <w:rsid w:val="47C52A48"/>
    <w:rsid w:val="49AF9B2A"/>
    <w:rsid w:val="4AB75FF3"/>
    <w:rsid w:val="4D23BBD3"/>
    <w:rsid w:val="4E5C7C3C"/>
    <w:rsid w:val="4FDB0564"/>
    <w:rsid w:val="4FE733AB"/>
    <w:rsid w:val="55232AA2"/>
    <w:rsid w:val="575727E8"/>
    <w:rsid w:val="57AD4BBF"/>
    <w:rsid w:val="57F0BC7E"/>
    <w:rsid w:val="57FF0C05"/>
    <w:rsid w:val="59B2F127"/>
    <w:rsid w:val="59F7439D"/>
    <w:rsid w:val="59FFB920"/>
    <w:rsid w:val="5A7FCC08"/>
    <w:rsid w:val="5BFF30DE"/>
    <w:rsid w:val="5E9C1D61"/>
    <w:rsid w:val="5FF76350"/>
    <w:rsid w:val="5FFFAE82"/>
    <w:rsid w:val="60D46FB2"/>
    <w:rsid w:val="64BF8EDF"/>
    <w:rsid w:val="64E71E01"/>
    <w:rsid w:val="65FFD8A1"/>
    <w:rsid w:val="679267F2"/>
    <w:rsid w:val="6AF58C29"/>
    <w:rsid w:val="6B56C268"/>
    <w:rsid w:val="6BDE15EF"/>
    <w:rsid w:val="6DEF0C19"/>
    <w:rsid w:val="6ED33428"/>
    <w:rsid w:val="6EEB7372"/>
    <w:rsid w:val="6EFC235F"/>
    <w:rsid w:val="6EFF4B30"/>
    <w:rsid w:val="6F12E8C7"/>
    <w:rsid w:val="6FB3C7A0"/>
    <w:rsid w:val="6FF762EF"/>
    <w:rsid w:val="6FFC2DD5"/>
    <w:rsid w:val="75B6AF5A"/>
    <w:rsid w:val="76EF871B"/>
    <w:rsid w:val="774F19E9"/>
    <w:rsid w:val="77BBB155"/>
    <w:rsid w:val="77DEDD4A"/>
    <w:rsid w:val="77FB7BFE"/>
    <w:rsid w:val="77FF4631"/>
    <w:rsid w:val="78BFB446"/>
    <w:rsid w:val="79EF578D"/>
    <w:rsid w:val="79FDC6DB"/>
    <w:rsid w:val="7ACA1942"/>
    <w:rsid w:val="7B7D64A4"/>
    <w:rsid w:val="7BFF5AD5"/>
    <w:rsid w:val="7C6F7630"/>
    <w:rsid w:val="7C976B6E"/>
    <w:rsid w:val="7CD9E2A7"/>
    <w:rsid w:val="7CFD7A21"/>
    <w:rsid w:val="7D72BA6C"/>
    <w:rsid w:val="7DF1900D"/>
    <w:rsid w:val="7DFD0DCD"/>
    <w:rsid w:val="7DFF33FC"/>
    <w:rsid w:val="7E476C71"/>
    <w:rsid w:val="7EF6DC69"/>
    <w:rsid w:val="7EFBAD2D"/>
    <w:rsid w:val="7EFDC16D"/>
    <w:rsid w:val="7F38352A"/>
    <w:rsid w:val="7F5C8D04"/>
    <w:rsid w:val="7F73F18C"/>
    <w:rsid w:val="7F76A78A"/>
    <w:rsid w:val="7F7BDF90"/>
    <w:rsid w:val="7FB75042"/>
    <w:rsid w:val="7FBB4B71"/>
    <w:rsid w:val="7FFDEF5B"/>
    <w:rsid w:val="7FFEB9E0"/>
    <w:rsid w:val="7FFF67D6"/>
    <w:rsid w:val="7FFF979F"/>
    <w:rsid w:val="7FFFEDB9"/>
    <w:rsid w:val="89EE5F29"/>
    <w:rsid w:val="9DFD8415"/>
    <w:rsid w:val="9EBBB37C"/>
    <w:rsid w:val="9EFFB7E3"/>
    <w:rsid w:val="9FDF371E"/>
    <w:rsid w:val="9FEDEA84"/>
    <w:rsid w:val="A7E19B50"/>
    <w:rsid w:val="AAFB971B"/>
    <w:rsid w:val="AEFACB9C"/>
    <w:rsid w:val="AFBFB2B9"/>
    <w:rsid w:val="AFDF76FC"/>
    <w:rsid w:val="AFE70E34"/>
    <w:rsid w:val="AFEBE07B"/>
    <w:rsid w:val="AFFD2B54"/>
    <w:rsid w:val="B6FB8196"/>
    <w:rsid w:val="B73F8232"/>
    <w:rsid w:val="B75307D7"/>
    <w:rsid w:val="B7FFF4B9"/>
    <w:rsid w:val="BADFAF73"/>
    <w:rsid w:val="BC7FEB5F"/>
    <w:rsid w:val="BCF7A48B"/>
    <w:rsid w:val="BDDFFCA8"/>
    <w:rsid w:val="BDFFB0F1"/>
    <w:rsid w:val="BE7F54ED"/>
    <w:rsid w:val="BEB64841"/>
    <w:rsid w:val="BEC92A43"/>
    <w:rsid w:val="BED7F013"/>
    <w:rsid w:val="BEF1D78E"/>
    <w:rsid w:val="BFF17C9F"/>
    <w:rsid w:val="BFF70903"/>
    <w:rsid w:val="BFFEDA8E"/>
    <w:rsid w:val="C7FF34E1"/>
    <w:rsid w:val="CD0DBD9A"/>
    <w:rsid w:val="CD3CE5C0"/>
    <w:rsid w:val="CFFF4B0F"/>
    <w:rsid w:val="D1F7DFDE"/>
    <w:rsid w:val="D2DDA722"/>
    <w:rsid w:val="D5AF6C23"/>
    <w:rsid w:val="D8BCB4E3"/>
    <w:rsid w:val="DABDDB35"/>
    <w:rsid w:val="DBFFC431"/>
    <w:rsid w:val="DD7A70D4"/>
    <w:rsid w:val="DDFFDD87"/>
    <w:rsid w:val="DEBE5E53"/>
    <w:rsid w:val="DFDBFEE6"/>
    <w:rsid w:val="DFDFEC21"/>
    <w:rsid w:val="DFDFF8B3"/>
    <w:rsid w:val="DFED297D"/>
    <w:rsid w:val="DFF6725F"/>
    <w:rsid w:val="DFFF92AD"/>
    <w:rsid w:val="E255BAB5"/>
    <w:rsid w:val="E63F20A2"/>
    <w:rsid w:val="EBF718FE"/>
    <w:rsid w:val="EDFD4DF3"/>
    <w:rsid w:val="EE73A2CA"/>
    <w:rsid w:val="EEF38CD8"/>
    <w:rsid w:val="EEFEBA92"/>
    <w:rsid w:val="EEFF5F49"/>
    <w:rsid w:val="EF93BE9B"/>
    <w:rsid w:val="EFBFC1D5"/>
    <w:rsid w:val="EFEF5490"/>
    <w:rsid w:val="F2DEF346"/>
    <w:rsid w:val="F3DB07DF"/>
    <w:rsid w:val="F5A225BE"/>
    <w:rsid w:val="F5F3D04A"/>
    <w:rsid w:val="F7DD43DB"/>
    <w:rsid w:val="F7FE9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C642681"/>
  <w15:docId w15:val="{9512BEA8-0A14-4C38-B2E6-2DA075AE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/>
    <w:lsdException w:name="header" w:uiPriority="0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/>
    <w:lsdException w:name="Block Text" w:semiHidden="1" w:unhideWhenUsed="1"/>
    <w:lsdException w:name="Hyperlink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宋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rPr>
      <w:rFonts w:ascii="Arial" w:eastAsia="黑体" w:hAnsi="Arial"/>
      <w:sz w:val="20"/>
    </w:rPr>
  </w:style>
  <w:style w:type="paragraph" w:styleId="a4">
    <w:name w:val="annotation text"/>
    <w:basedOn w:val="a"/>
    <w:pPr>
      <w:jc w:val="left"/>
    </w:pPr>
  </w:style>
  <w:style w:type="paragraph" w:styleId="a5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6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character" w:styleId="a7">
    <w:name w:val="Hyperlink"/>
    <w:basedOn w:val="a0"/>
    <w:rPr>
      <w:color w:val="0000FF"/>
      <w:u w:val="single"/>
    </w:rPr>
  </w:style>
  <w:style w:type="character" w:styleId="a8">
    <w:name w:val="annotation reference"/>
    <w:basedOn w:val="a0"/>
    <w:rPr>
      <w:sz w:val="21"/>
      <w:szCs w:val="21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hAnsi="Calibri" w:cs="宋体"/>
      <w:color w:val="000000"/>
      <w:sz w:val="24"/>
      <w:szCs w:val="24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unhideWhenUsed/>
    <w:rPr>
      <w:rFonts w:ascii="Calibri" w:eastAsia="宋体" w:hAnsi="Calibri" w:cs="宋体"/>
      <w:kern w:val="2"/>
      <w:sz w:val="21"/>
      <w:szCs w:val="24"/>
    </w:rPr>
  </w:style>
  <w:style w:type="paragraph" w:customStyle="1" w:styleId="2">
    <w:name w:val="修订2"/>
    <w:hidden/>
    <w:uiPriority w:val="99"/>
    <w:unhideWhenUsed/>
    <w:rPr>
      <w:rFonts w:ascii="Calibri" w:eastAsia="宋体" w:hAnsi="Calibri" w:cs="宋体"/>
      <w:kern w:val="2"/>
      <w:sz w:val="21"/>
      <w:szCs w:val="24"/>
    </w:rPr>
  </w:style>
  <w:style w:type="paragraph" w:styleId="aa">
    <w:name w:val="header"/>
    <w:basedOn w:val="a"/>
    <w:link w:val="ab"/>
    <w:rsid w:val="003F0A7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rsid w:val="003F0A74"/>
    <w:rPr>
      <w:rFonts w:ascii="Calibri" w:eastAsia="宋体" w:hAnsi="Calibri" w:cs="宋体"/>
      <w:kern w:val="2"/>
      <w:sz w:val="18"/>
      <w:szCs w:val="18"/>
    </w:rPr>
  </w:style>
  <w:style w:type="paragraph" w:styleId="ac">
    <w:name w:val="footer"/>
    <w:basedOn w:val="a"/>
    <w:link w:val="ad"/>
    <w:uiPriority w:val="99"/>
    <w:rsid w:val="003F0A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3F0A74"/>
    <w:rPr>
      <w:rFonts w:ascii="Calibri" w:eastAsia="宋体" w:hAnsi="Calibri" w:cs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mcd:customData xmlns:mcd="http://www.wps.cn/android/officeDocument/2013/mofficeCustomData" xmlns="http://www.wps.cn/android/officeDocument/2013/mofficeCustomData" version="2">
  <mcd:comments/>
</mcd:customData>
</file>

<file path=customXml/item3.xml><?xml version="1.0" encoding="utf-8"?>
<mcd:customData xmlns:mcd="http://www.wps.cn/android/officeDocument/2013/mofficeCustomData" xmlns="http://www.wps.cn/android/officeDocument/2013/mofficeCustomData" version="2">
  <mcd:comments/>
</mcd:customData>
</file>

<file path=customXml/item4.xml><?xml version="1.0" encoding="utf-8"?>
<mcd:customData xmlns:mcd="http://www.wps.cn/android/officeDocument/2013/mofficeCustomData" xmlns="http://www.wps.cn/android/officeDocument/2013/mofficeCustomData" version="2">
  <mcd:comments/>
</mcd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BBB1D9D-8085-4DB1-94A2-89A996E86F13}">
  <ds:schemaRefs>
    <ds:schemaRef ds:uri="http://www.wps.cn/android/officeDocument/2013/mofficeCustomData"/>
  </ds:schemaRefs>
</ds:datastoreItem>
</file>

<file path=customXml/itemProps3.xml><?xml version="1.0" encoding="utf-8"?>
<ds:datastoreItem xmlns:ds="http://schemas.openxmlformats.org/officeDocument/2006/customXml" ds:itemID="{1965084A-50AA-4818-83CC-0C3E0657B9C8}">
  <ds:schemaRefs>
    <ds:schemaRef ds:uri="http://www.wps.cn/android/officeDocument/2013/mofficeCustomData"/>
  </ds:schemaRefs>
</ds:datastoreItem>
</file>

<file path=customXml/itemProps4.xml><?xml version="1.0" encoding="utf-8"?>
<ds:datastoreItem xmlns:ds="http://schemas.openxmlformats.org/officeDocument/2006/customXml" ds:itemID="{4CFAB9F3-39CA-4272-9A1B-5CA03B9E6086}">
  <ds:schemaRefs>
    <ds:schemaRef ds:uri="http://www.wps.cn/android/officeDocument/2013/moffice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菁琨</dc:creator>
  <cp:lastModifiedBy>关岳琳</cp:lastModifiedBy>
  <cp:revision>14</cp:revision>
  <dcterms:created xsi:type="dcterms:W3CDTF">2024-07-29T15:29:00Z</dcterms:created>
  <dcterms:modified xsi:type="dcterms:W3CDTF">2025-10-1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5.1.8994</vt:lpwstr>
  </property>
  <property fmtid="{D5CDD505-2E9C-101B-9397-08002B2CF9AE}" pid="3" name="ICV">
    <vt:lpwstr>8326d411251544d8bd585a2390bc2622_23</vt:lpwstr>
  </property>
  <property fmtid="{D5CDD505-2E9C-101B-9397-08002B2CF9AE}" pid="4" name="KSOTemplateDocerSaveRecord">
    <vt:lpwstr>eyJoZGlkIjoiNzdiNDA2MTA4MzFkNWFlZjg1MGUxZDUyN2ViNTExNWYiLCJ1c2VySWQiOiI1NjAyODAyMTIifQ==</vt:lpwstr>
  </property>
</Properties>
</file>